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member</w:t>
        </w:r>
        <w:r w:rsidR="00982921">
          <w:t xml:space="preserve">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more</w:t>
        </w:r>
        <w:r w:rsidR="003D0833">
          <w:t xml:space="preserv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w:t>
        </w:r>
        <w:r>
          <w:t xml:space="preserve">be the head of </w:t>
        </w:r>
        <w:r>
          <w:t xml:space="preserve">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589DFB87">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16"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69"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50" y="449175"/>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98"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98"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80" y="214867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96"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45"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91" y="2737698"/>
                            <a:ext cx="103505" cy="14605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7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27" y="1486458"/>
                            <a:ext cx="54869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09" y="1213912"/>
                            <a:ext cx="41578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79" y="1284404"/>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14" y="836092"/>
                            <a:ext cx="762423"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57" y="1995439"/>
                            <a:ext cx="58012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02"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00"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36" y="1371115"/>
                            <a:ext cx="55677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7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9"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83"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03"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62" y="1894118"/>
                            <a:ext cx="65376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91"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9"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0" y="4658089"/>
                            <a:ext cx="732789" cy="448115"/>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3"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13"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91"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82" y="4343198"/>
                            <a:ext cx="103505" cy="14605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18"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65" y="5890295"/>
                            <a:ext cx="809119"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23" y="597778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44"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34" y="6001036"/>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4" y="4148183"/>
                            <a:ext cx="220990" cy="32193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12"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78"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823" y="419585"/>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96"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6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26" y="4005309"/>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76"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67" y="2554651"/>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81"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1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1990969" y="1670301"/>
                            <a:ext cx="8305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17148766" w:rsidR="0037653C" w:rsidRDefault="0037653C" w:rsidP="0037653C">
                              <w:pPr>
                                <w:jc w:val="center"/>
                                <w:rPr>
                                  <w:rFonts w:ascii="Calibri Light" w:eastAsia="Calibri" w:hAnsi="Calibri Light" w:cs="Arial"/>
                                  <w:color w:val="008080"/>
                                  <w:sz w:val="18"/>
                                  <w:szCs w:val="18"/>
                                </w:rPr>
                              </w:pPr>
                              <w:ins w:id="36" w:author="Yan Fung Yenny Hou" w:date="2022-06-27T21:15:00Z">
                                <w:r>
                                  <w:rPr>
                                    <w:rFonts w:ascii="Calibri Light" w:eastAsia="Calibri" w:hAnsi="Calibri Light" w:cs="Arial"/>
                                    <w:color w:val="008080"/>
                                    <w:sz w:val="18"/>
                                    <w:szCs w:val="18"/>
                                    <w:u w:val="single"/>
                                  </w:rPr>
                                  <w:t>manage</w:t>
                                </w:r>
                              </w:ins>
                              <w:ins w:id="37" w:author="Yan Fung Yenny Hou" w:date="2022-06-27T21:26:00Z">
                                <w:r w:rsidR="005B6ED8">
                                  <w:rPr>
                                    <w:rFonts w:ascii="Calibri Light" w:eastAsia="Calibri" w:hAnsi="Calibri Light" w:cs="Arial"/>
                                    <w:color w:val="008080"/>
                                    <w:sz w:val="18"/>
                                    <w:szCs w:val="18"/>
                                    <w:u w:val="single"/>
                                  </w:rPr>
                                  <w:t>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355213" y="866791"/>
                            <a:ext cx="484505" cy="285115"/>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77777777"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a:off x="1839718" y="1009349"/>
                            <a:ext cx="1305851" cy="8463"/>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Straight Connector 186"/>
                        <wps:cNvCnPr>
                          <a:stCxn id="131" idx="0"/>
                          <a:endCxn id="184" idx="2"/>
                        </wps:cNvCnPr>
                        <wps:spPr>
                          <a:xfrm flipV="1">
                            <a:off x="1584404" y="1151906"/>
                            <a:ext cx="13062" cy="139611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72378" y="1151906"/>
                            <a:ext cx="64770" cy="14605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1826380" y="796566"/>
                            <a:ext cx="103505" cy="14605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89" name="Straight Connector 189"/>
                        <wps:cNvCnPr>
                          <a:stCxn id="131" idx="0"/>
                          <a:endCxn id="173" idx="1"/>
                        </wps:cNvCnPr>
                        <wps:spPr>
                          <a:xfrm flipV="1">
                            <a:off x="1584404" y="1813175"/>
                            <a:ext cx="406574" cy="7348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1" name="Text Box 15"/>
                        <wps:cNvSpPr txBox="1"/>
                        <wps:spPr>
                          <a:xfrm>
                            <a:off x="2759103" y="1649157"/>
                            <a:ext cx="103505" cy="14605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26200" y="1629049"/>
                            <a:ext cx="64770" cy="14605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821534" y="1813176"/>
                            <a:ext cx="261407" cy="741475"/>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3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02;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6;top:2737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8;top:12139;width:415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9;top:19954;width:5801;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3;top:13711;width:556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8"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35;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9;top:54994;width:679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5;top:43431;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1;top:38659;width:64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7;top:5977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4;top:40021;width:79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1801;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8;top:4195;width:467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3"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0;height:366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1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39" w:author="Yan Fung Yenny Hou" w:date="2022-06-27T21:12:00Z">
                          <w:r>
                            <w:rPr>
                              <w:rFonts w:ascii="Calibri Light" w:eastAsia="Calibri" w:hAnsi="Calibri Light" w:cs="Arial"/>
                              <w:color w:val="000000"/>
                              <w:sz w:val="18"/>
                              <w:szCs w:val="18"/>
                            </w:rPr>
                            <w:t>l</w:t>
                          </w:r>
                        </w:ins>
                        <w:ins w:id="40"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" strokecolor="black [3213]" strokeweight=".25pt">
                  <v:stroke joinstyle="miter"/>
                </v:line>
                <v:shape id="Flowchart: Decision 173" o:spid="_x0000_s1119" type="#_x0000_t110" style="position:absolute;left:19909;top:16703;width:8306;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17148766" w:rsidR="0037653C" w:rsidRDefault="0037653C" w:rsidP="0037653C">
                        <w:pPr>
                          <w:jc w:val="center"/>
                          <w:rPr>
                            <w:rFonts w:ascii="Calibri Light" w:eastAsia="Calibri" w:hAnsi="Calibri Light" w:cs="Arial"/>
                            <w:color w:val="008080"/>
                            <w:sz w:val="18"/>
                            <w:szCs w:val="18"/>
                          </w:rPr>
                        </w:pPr>
                        <w:ins w:id="41" w:author="Yan Fung Yenny Hou" w:date="2022-06-27T21:15:00Z">
                          <w:r>
                            <w:rPr>
                              <w:rFonts w:ascii="Calibri Light" w:eastAsia="Calibri" w:hAnsi="Calibri Light" w:cs="Arial"/>
                              <w:color w:val="008080"/>
                              <w:sz w:val="18"/>
                              <w:szCs w:val="18"/>
                              <w:u w:val="single"/>
                            </w:rPr>
                            <w:t>manage</w:t>
                          </w:r>
                        </w:ins>
                        <w:ins w:id="42" w:author="Yan Fung Yenny Hou" w:date="2022-06-27T21:26:00Z">
                          <w:r w:rsidR="005B6ED8">
                            <w:rPr>
                              <w:rFonts w:ascii="Calibri Light" w:eastAsia="Calibri" w:hAnsi="Calibri Light" w:cs="Arial"/>
                              <w:color w:val="008080"/>
                              <w:sz w:val="18"/>
                              <w:szCs w:val="18"/>
                              <w:u w:val="single"/>
                            </w:rPr>
                            <w:t>s</w:t>
                          </w:r>
                        </w:ins>
                      </w:p>
                    </w:txbxContent>
                  </v:textbox>
                </v:shape>
                <v:shape id="Flowchart: Decision 184" o:spid="_x0000_s1120" type="#_x0000_t110" style="position:absolute;left:13552;top:8667;width:4845;height:285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pnWwwAAANwAAAAPAAAAZHJzL2Rvd25yZXYueG1sRE9La8JA&#10;EL4L/Q/LFHozm5Yi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TtKZ1sMAAADcAAAADwAA&#10;AAAAAAAAAAAAAAAHAgAAZHJzL2Rvd25yZXYueG1sUEsFBgAAAAADAAMAtwAAAPcCAAAAAA==&#10;" filled="f" strokecolor="black [3213]" strokeweight=".25pt">
                  <v:textbox style="mso-fit-shape-to-text:t" inset="0,0,0,0">
                    <w:txbxContent>
                      <w:p w14:paraId="333A5F9A" w14:textId="77777777"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visibility:visible;mso-wrap-style:square" from="18397,10093" to="31455,10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" strokecolor="black [3213]" strokeweight="3pt">
                  <v:stroke linestyle="thinThin" joinstyle="miter"/>
                </v:line>
                <v:line id="Straight Connector 186" o:spid="_x0000_s1122" style="position:absolute;flip:y;visibility:visible;mso-wrap-style:square" from="15844,11519" to="1597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" strokecolor="black [3213]" strokeweight=".25pt">
                  <v:stroke joinstyle="miter"/>
                </v:line>
                <v:shape id="Text Box 15" o:spid="_x0000_s1123" type="#_x0000_t202" style="position:absolute;left:14723;top:11519;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4" type="#_x0000_t202" style="position:absolute;left:18263;top:7965;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89" o:spid="_x0000_s1125" style="position:absolute;flip:y;visibility:visible;mso-wrap-style:square" from="15844,18131" to="19909,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" strokecolor="black [3213]" strokeweight=".25pt">
                  <v:stroke joinstyle="miter"/>
                </v:line>
                <v:shape id="Text Box 15" o:spid="_x0000_s1126" type="#_x0000_t202" style="position:absolute;left:27591;top:16491;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7" type="#_x0000_t202" style="position:absolute;left:19262;top:16290;width:64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8" style="position:absolute;visibility:visible;mso-wrap-style:square" from="28215,18131" to="30829,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53129344" w:rsidR="002179EB" w:rsidRPr="00CF3C71" w:rsidRDefault="002179EB"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color w:val="000000" w:themeColor="text1"/>
          <w:u w:val="single"/>
        </w:rPr>
        <w:t>GroupID</w:t>
      </w:r>
      <w:proofErr w:type="spellEnd"/>
      <w:r w:rsidR="00F31684">
        <w:rPr>
          <w:rFonts w:cstheme="majorHAnsi"/>
          <w:color w:val="000000" w:themeColor="text1"/>
          <w:u w:val="single"/>
        </w:rPr>
        <w:t xml:space="preserve">, </w:t>
      </w:r>
      <w:proofErr w:type="spellStart"/>
      <w:r w:rsidR="00F31684" w:rsidRPr="008E4DCC">
        <w:rPr>
          <w:rFonts w:cstheme="majorHAnsi"/>
          <w:b/>
          <w:bCs/>
          <w:color w:val="000000" w:themeColor="text1"/>
          <w:u w:val="single"/>
        </w:rPr>
        <w:t>ClubID</w:t>
      </w:r>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proofErr w:type="spellStart"/>
      <w:r w:rsidRPr="00F03D7F">
        <w:rPr>
          <w:b/>
          <w:bCs/>
        </w:rPr>
        <w:t>1NF</w:t>
      </w:r>
      <w:proofErr w:type="spellEnd"/>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w:t>
      </w:r>
      <w:proofErr w:type="spellStart"/>
      <w:r>
        <w:t>1NF</w:t>
      </w:r>
      <w:proofErr w:type="spellEnd"/>
      <w:r>
        <w:t>.</w:t>
      </w:r>
    </w:p>
    <w:p w14:paraId="1ED42E1F" w14:textId="3D215A8F" w:rsidR="00A50370" w:rsidRDefault="00A40CB1" w:rsidP="00214CF9">
      <w:proofErr w:type="spellStart"/>
      <w:r w:rsidRPr="00F03D7F">
        <w:rPr>
          <w:b/>
          <w:bCs/>
        </w:rPr>
        <w:t>2NF</w:t>
      </w:r>
      <w:proofErr w:type="spellEnd"/>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w:t>
      </w:r>
      <w:proofErr w:type="spellStart"/>
      <w:r w:rsidR="009B6AA5">
        <w:t>2NF</w:t>
      </w:r>
      <w:proofErr w:type="spellEnd"/>
      <w:r w:rsidR="009B6AA5">
        <w:t>.</w:t>
      </w:r>
    </w:p>
    <w:p w14:paraId="439BF092" w14:textId="4EE0886A" w:rsidR="009B6AA5" w:rsidRDefault="009B6AA5" w:rsidP="00214CF9">
      <w:proofErr w:type="spellStart"/>
      <w:r w:rsidRPr="00F03D7F">
        <w:rPr>
          <w:b/>
          <w:bCs/>
        </w:rPr>
        <w:t>3NF</w:t>
      </w:r>
      <w:proofErr w:type="spellEnd"/>
      <w:r>
        <w:t>:</w:t>
      </w:r>
      <w:r>
        <w:tab/>
      </w:r>
      <w:r w:rsidR="005B07AE">
        <w:t xml:space="preserve">There is no transitive dependency for non-prime attributes. </w:t>
      </w:r>
      <w:proofErr w:type="gramStart"/>
      <w:r w:rsidR="005B07AE">
        <w:t>So</w:t>
      </w:r>
      <w:proofErr w:type="gramEnd"/>
      <w:r w:rsidR="005B07AE">
        <w:t xml:space="preserve"> it is in </w:t>
      </w:r>
      <w:proofErr w:type="spellStart"/>
      <w:r w:rsidR="005B07AE">
        <w:t>3NF</w:t>
      </w:r>
      <w:proofErr w:type="spellEnd"/>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proofErr w:type="spellStart"/>
      <w:r w:rsidRPr="00F03D7F">
        <w:rPr>
          <w:b/>
          <w:bCs/>
        </w:rPr>
        <w:t>1NF</w:t>
      </w:r>
      <w:proofErr w:type="spellEnd"/>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1EA0C99F" w:rsidR="00E36EF4" w:rsidRDefault="00E36EF4" w:rsidP="00214CF9">
      <w:proofErr w:type="spellStart"/>
      <w:r w:rsidRPr="00F03D7F">
        <w:rPr>
          <w:b/>
          <w:bCs/>
        </w:rPr>
        <w:t>2NF</w:t>
      </w:r>
      <w:proofErr w:type="spellEnd"/>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w:t>
      </w:r>
      <w:proofErr w:type="spellStart"/>
      <w:r w:rsidR="00FF44C3">
        <w:t>2NF</w:t>
      </w:r>
      <w:proofErr w:type="spellEnd"/>
      <w:r w:rsidR="00FF44C3">
        <w:t>.</w:t>
      </w:r>
    </w:p>
    <w:p w14:paraId="67723EDE" w14:textId="2DA3DDDD" w:rsidR="00E36EF4" w:rsidRDefault="00E36EF4" w:rsidP="00214CF9">
      <w:proofErr w:type="spellStart"/>
      <w:r w:rsidRPr="00F03D7F">
        <w:rPr>
          <w:b/>
          <w:bCs/>
        </w:rPr>
        <w:t>3NF</w:t>
      </w:r>
      <w:proofErr w:type="spellEnd"/>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w:t>
      </w:r>
      <w:proofErr w:type="spellStart"/>
      <w:r w:rsidR="00BE751B">
        <w:t>3NF</w:t>
      </w:r>
      <w:proofErr w:type="spellEnd"/>
      <w:r w:rsidR="00BE751B">
        <w:t>.</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proofErr w:type="spellStart"/>
      <w:r w:rsidRPr="00125B5C">
        <w:rPr>
          <w:b/>
          <w:bCs/>
        </w:rPr>
        <w:t>1NF</w:t>
      </w:r>
      <w:proofErr w:type="spellEnd"/>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w:t>
      </w:r>
      <w:proofErr w:type="spellStart"/>
      <w:r>
        <w:t>1NF</w:t>
      </w:r>
      <w:proofErr w:type="spellEnd"/>
      <w:r>
        <w:t>.</w:t>
      </w:r>
    </w:p>
    <w:p w14:paraId="053D0B69" w14:textId="23C3C530" w:rsidR="00396766" w:rsidRDefault="00B55621" w:rsidP="009F0968">
      <w:pPr>
        <w:ind w:left="720" w:hanging="720"/>
      </w:pPr>
      <w:proofErr w:type="spellStart"/>
      <w:r w:rsidRPr="00125B5C">
        <w:rPr>
          <w:b/>
          <w:bCs/>
        </w:rPr>
        <w:t>2NF</w:t>
      </w:r>
      <w:proofErr w:type="spellEnd"/>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w:t>
      </w:r>
      <w:proofErr w:type="spellStart"/>
      <w:r w:rsidR="00E70E68">
        <w:t>2NF</w:t>
      </w:r>
      <w:proofErr w:type="spellEnd"/>
      <w:r w:rsidR="00E70E68">
        <w:t xml:space="preserve">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lastRenderedPageBreak/>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w:t>
      </w:r>
      <w:proofErr w:type="spellStart"/>
      <w:r w:rsidR="0040630C">
        <w:t>2NF</w:t>
      </w:r>
      <w:proofErr w:type="spellEnd"/>
      <w:r w:rsidR="0040630C">
        <w:t xml:space="preserve">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 xml:space="preserve">the relation will use option 2 and be renamed to below in </w:t>
      </w:r>
      <w:proofErr w:type="spellStart"/>
      <w:r w:rsidR="00393FFD">
        <w:rPr>
          <w:rFonts w:cstheme="majorHAnsi"/>
          <w:color w:val="000000" w:themeColor="text1"/>
        </w:rPr>
        <w:t>2NF</w:t>
      </w:r>
      <w:proofErr w:type="spellEnd"/>
      <w:r w:rsidR="00393FFD">
        <w:rPr>
          <w:rFonts w:cstheme="majorHAnsi"/>
          <w:color w:val="000000" w:themeColor="text1"/>
        </w:rPr>
        <w:t>:</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proofErr w:type="spellStart"/>
      <w:r w:rsidRPr="00125B5C">
        <w:rPr>
          <w:b/>
          <w:bCs/>
        </w:rPr>
        <w:t>3NF</w:t>
      </w:r>
      <w:proofErr w:type="spellEnd"/>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w:t>
      </w:r>
      <w:proofErr w:type="spellStart"/>
      <w:r>
        <w:t>3NF</w:t>
      </w:r>
      <w:proofErr w:type="spellEnd"/>
      <w:r>
        <w:t>.</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w:t>
      </w:r>
      <w:proofErr w:type="spellStart"/>
      <w:r w:rsidR="00F63D89">
        <w:t>Group1</w:t>
      </w:r>
      <w:proofErr w:type="spellEnd"/>
      <w:r w:rsidR="00F63D89">
        <w:t>"</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proofErr w:type="spellStart"/>
      <w:r w:rsidRPr="00125B5C">
        <w:rPr>
          <w:b/>
          <w:bCs/>
        </w:rPr>
        <w:t>1NF</w:t>
      </w:r>
      <w:proofErr w:type="spellEnd"/>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w:t>
      </w:r>
      <w:proofErr w:type="spellStart"/>
      <w:r>
        <w:t>1NF</w:t>
      </w:r>
      <w:proofErr w:type="spellEnd"/>
      <w:r>
        <w:t>.</w:t>
      </w:r>
    </w:p>
    <w:p w14:paraId="671786A4" w14:textId="4620E14A" w:rsidR="006C4245" w:rsidRDefault="006C4245" w:rsidP="006C4245">
      <w:proofErr w:type="spellStart"/>
      <w:r w:rsidRPr="00125B5C">
        <w:rPr>
          <w:b/>
          <w:bCs/>
        </w:rPr>
        <w:t>2NF</w:t>
      </w:r>
      <w:proofErr w:type="spellEnd"/>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w:t>
      </w:r>
      <w:proofErr w:type="spellStart"/>
      <w:r>
        <w:t>2NF</w:t>
      </w:r>
      <w:proofErr w:type="spellEnd"/>
      <w:r>
        <w:t>.</w:t>
      </w:r>
    </w:p>
    <w:p w14:paraId="0C9528C2" w14:textId="7FF15F09" w:rsidR="006C4245" w:rsidRDefault="006C4245" w:rsidP="006C4245">
      <w:proofErr w:type="spellStart"/>
      <w:r w:rsidRPr="00125B5C">
        <w:rPr>
          <w:b/>
          <w:bCs/>
        </w:rPr>
        <w:t>3NF</w:t>
      </w:r>
      <w:proofErr w:type="spellEnd"/>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w:t>
      </w:r>
      <w:proofErr w:type="spellStart"/>
      <w:r>
        <w:t>3NF</w:t>
      </w:r>
      <w:proofErr w:type="spellEnd"/>
      <w:r>
        <w:t>.</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proofErr w:type="spellStart"/>
      <w:r w:rsidRPr="00125B5C">
        <w:rPr>
          <w:b/>
          <w:bCs/>
        </w:rPr>
        <w:t>1NF</w:t>
      </w:r>
      <w:proofErr w:type="spellEnd"/>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w:t>
      </w:r>
      <w:proofErr w:type="spellStart"/>
      <w:r>
        <w:t>1NF</w:t>
      </w:r>
      <w:proofErr w:type="spellEnd"/>
      <w:r>
        <w:t>.</w:t>
      </w:r>
    </w:p>
    <w:p w14:paraId="413631B1" w14:textId="488A2F29" w:rsidR="00453677" w:rsidRDefault="00453677" w:rsidP="00453677">
      <w:proofErr w:type="spellStart"/>
      <w:r w:rsidRPr="00125B5C">
        <w:rPr>
          <w:b/>
          <w:bCs/>
        </w:rPr>
        <w:t>2NF</w:t>
      </w:r>
      <w:proofErr w:type="spellEnd"/>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w:t>
      </w:r>
      <w:proofErr w:type="spellStart"/>
      <w:r>
        <w:t>2NF</w:t>
      </w:r>
      <w:proofErr w:type="spellEnd"/>
      <w:r>
        <w:t>.</w:t>
      </w:r>
    </w:p>
    <w:p w14:paraId="571D184F" w14:textId="77777777" w:rsidR="00453677" w:rsidRDefault="00453677" w:rsidP="00453677">
      <w:proofErr w:type="spellStart"/>
      <w:r w:rsidRPr="00125B5C">
        <w:rPr>
          <w:b/>
          <w:bCs/>
        </w:rPr>
        <w:t>3NF</w:t>
      </w:r>
      <w:proofErr w:type="spellEnd"/>
      <w:r>
        <w:t>:</w:t>
      </w:r>
      <w:r>
        <w:tab/>
        <w:t xml:space="preserve">There is no transitive dependency for non-prime attributes. </w:t>
      </w:r>
      <w:proofErr w:type="gramStart"/>
      <w:r>
        <w:t>So</w:t>
      </w:r>
      <w:proofErr w:type="gramEnd"/>
      <w:r>
        <w:t xml:space="preserve"> it is in </w:t>
      </w:r>
      <w:proofErr w:type="spellStart"/>
      <w:r>
        <w:t>3NF</w:t>
      </w:r>
      <w:proofErr w:type="spellEnd"/>
      <w:r>
        <w:t>.</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proofErr w:type="spellStart"/>
      <w:r w:rsidRPr="00125B5C">
        <w:rPr>
          <w:b/>
          <w:bCs/>
        </w:rPr>
        <w:t>1NF</w:t>
      </w:r>
      <w:proofErr w:type="spellEnd"/>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w:t>
      </w:r>
      <w:proofErr w:type="spellStart"/>
      <w:r>
        <w:t>1NF</w:t>
      </w:r>
      <w:proofErr w:type="spellEnd"/>
      <w:r>
        <w:t>.</w:t>
      </w:r>
    </w:p>
    <w:p w14:paraId="78BEE24E" w14:textId="3CE5BF6C" w:rsidR="00361672" w:rsidRDefault="00361672" w:rsidP="00361672">
      <w:proofErr w:type="spellStart"/>
      <w:r w:rsidRPr="00125B5C">
        <w:rPr>
          <w:b/>
          <w:bCs/>
        </w:rPr>
        <w:t>2NF</w:t>
      </w:r>
      <w:proofErr w:type="spellEnd"/>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w:t>
      </w:r>
      <w:proofErr w:type="spellStart"/>
      <w:r>
        <w:t>2NF</w:t>
      </w:r>
      <w:proofErr w:type="spellEnd"/>
      <w:r>
        <w:t>.</w:t>
      </w:r>
    </w:p>
    <w:p w14:paraId="4DFCBB7A" w14:textId="61A29FBC" w:rsidR="00361672" w:rsidRDefault="00361672" w:rsidP="00361672">
      <w:proofErr w:type="spellStart"/>
      <w:r w:rsidRPr="00125B5C">
        <w:rPr>
          <w:b/>
          <w:bCs/>
        </w:rPr>
        <w:t>3NF</w:t>
      </w:r>
      <w:proofErr w:type="spellEnd"/>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w:t>
      </w:r>
      <w:proofErr w:type="spellStart"/>
      <w:r>
        <w:t>3NF</w:t>
      </w:r>
      <w:proofErr w:type="spellEnd"/>
      <w:r>
        <w:t>.</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proofErr w:type="spellStart"/>
      <w:r w:rsidRPr="00125B5C">
        <w:rPr>
          <w:b/>
          <w:bCs/>
        </w:rPr>
        <w:t>1NF</w:t>
      </w:r>
      <w:proofErr w:type="spellEnd"/>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w:t>
      </w:r>
      <w:proofErr w:type="spellStart"/>
      <w:r>
        <w:t>1NF</w:t>
      </w:r>
      <w:proofErr w:type="spellEnd"/>
      <w:r>
        <w:t>.</w:t>
      </w:r>
    </w:p>
    <w:p w14:paraId="57261309" w14:textId="56A8E115" w:rsidR="003C00D7" w:rsidRDefault="003C00D7" w:rsidP="003C00D7">
      <w:proofErr w:type="spellStart"/>
      <w:r w:rsidRPr="00125B5C">
        <w:rPr>
          <w:b/>
          <w:bCs/>
        </w:rPr>
        <w:t>2NF</w:t>
      </w:r>
      <w:proofErr w:type="spellEnd"/>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w:t>
      </w:r>
      <w:proofErr w:type="spellStart"/>
      <w:r>
        <w:t>2NF</w:t>
      </w:r>
      <w:proofErr w:type="spellEnd"/>
      <w:r>
        <w:t>.</w:t>
      </w:r>
    </w:p>
    <w:p w14:paraId="6AB53215" w14:textId="3B038318" w:rsidR="003C00D7" w:rsidRDefault="003C00D7" w:rsidP="003C00D7">
      <w:proofErr w:type="spellStart"/>
      <w:r w:rsidRPr="00125B5C">
        <w:rPr>
          <w:b/>
          <w:bCs/>
        </w:rPr>
        <w:t>3NF</w:t>
      </w:r>
      <w:proofErr w:type="spellEnd"/>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w:t>
      </w:r>
      <w:proofErr w:type="spellStart"/>
      <w:r>
        <w:t>3NF</w:t>
      </w:r>
      <w:proofErr w:type="spellEnd"/>
      <w:r>
        <w:t>.</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lastRenderedPageBreak/>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proofErr w:type="spellStart"/>
      <w:r w:rsidRPr="00125B5C">
        <w:rPr>
          <w:b/>
          <w:bCs/>
        </w:rPr>
        <w:t>1NF</w:t>
      </w:r>
      <w:proofErr w:type="spellEnd"/>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w:t>
      </w:r>
      <w:proofErr w:type="spellStart"/>
      <w:r>
        <w:t>1NF</w:t>
      </w:r>
      <w:proofErr w:type="spellEnd"/>
      <w:r>
        <w:t>.</w:t>
      </w:r>
    </w:p>
    <w:p w14:paraId="492918CA" w14:textId="7B9F8365" w:rsidR="00434804" w:rsidRDefault="00434804" w:rsidP="00434804">
      <w:proofErr w:type="spellStart"/>
      <w:r w:rsidRPr="00125B5C">
        <w:rPr>
          <w:b/>
          <w:bCs/>
        </w:rPr>
        <w:t>2NF</w:t>
      </w:r>
      <w:proofErr w:type="spellEnd"/>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w:t>
      </w:r>
      <w:proofErr w:type="spellStart"/>
      <w:r>
        <w:t>2NF</w:t>
      </w:r>
      <w:proofErr w:type="spellEnd"/>
      <w:r>
        <w:t>.</w:t>
      </w:r>
    </w:p>
    <w:p w14:paraId="48A8EB27" w14:textId="77777777" w:rsidR="00434804" w:rsidRDefault="00434804" w:rsidP="00434804">
      <w:proofErr w:type="spellStart"/>
      <w:r w:rsidRPr="00125B5C">
        <w:rPr>
          <w:b/>
          <w:bCs/>
        </w:rPr>
        <w:t>3NF</w:t>
      </w:r>
      <w:proofErr w:type="spellEnd"/>
      <w:r>
        <w:t>:</w:t>
      </w:r>
      <w:r>
        <w:tab/>
        <w:t xml:space="preserve">There is no transitive dependency for non-prime attributes. </w:t>
      </w:r>
      <w:proofErr w:type="gramStart"/>
      <w:r>
        <w:t>So</w:t>
      </w:r>
      <w:proofErr w:type="gramEnd"/>
      <w:r>
        <w:t xml:space="preserve"> it is in </w:t>
      </w:r>
      <w:proofErr w:type="spellStart"/>
      <w:r>
        <w:t>3NF</w:t>
      </w:r>
      <w:proofErr w:type="spellEnd"/>
      <w:r>
        <w:t>.</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9F14B" w14:textId="77777777" w:rsidR="00C6767F" w:rsidRDefault="00C6767F" w:rsidP="00214CF9">
      <w:r>
        <w:separator/>
      </w:r>
    </w:p>
  </w:endnote>
  <w:endnote w:type="continuationSeparator" w:id="0">
    <w:p w14:paraId="73D63E98" w14:textId="77777777" w:rsidR="00C6767F" w:rsidRDefault="00C6767F"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94413" w14:textId="77777777" w:rsidR="00C6767F" w:rsidRDefault="00C6767F" w:rsidP="00214CF9">
      <w:r>
        <w:separator/>
      </w:r>
    </w:p>
  </w:footnote>
  <w:footnote w:type="continuationSeparator" w:id="0">
    <w:p w14:paraId="3A107EFA" w14:textId="77777777" w:rsidR="00C6767F" w:rsidRDefault="00C6767F"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93A0A"/>
    <w:rsid w:val="00194D5E"/>
    <w:rsid w:val="001A0A76"/>
    <w:rsid w:val="001A645C"/>
    <w:rsid w:val="001B21DE"/>
    <w:rsid w:val="001B416E"/>
    <w:rsid w:val="001B439A"/>
    <w:rsid w:val="001B5842"/>
    <w:rsid w:val="001E1929"/>
    <w:rsid w:val="001E78B2"/>
    <w:rsid w:val="001F2DA8"/>
    <w:rsid w:val="001F636F"/>
    <w:rsid w:val="001F7D71"/>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7294"/>
    <w:rsid w:val="00520E35"/>
    <w:rsid w:val="0052624C"/>
    <w:rsid w:val="00532114"/>
    <w:rsid w:val="0053241B"/>
    <w:rsid w:val="00554D03"/>
    <w:rsid w:val="005629DD"/>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4AA9"/>
    <w:rsid w:val="0098059D"/>
    <w:rsid w:val="00982921"/>
    <w:rsid w:val="00986BC4"/>
    <w:rsid w:val="009915AA"/>
    <w:rsid w:val="009929D1"/>
    <w:rsid w:val="00996C12"/>
    <w:rsid w:val="009A4DA3"/>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0</TotalTime>
  <Pages>5</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476</cp:revision>
  <dcterms:created xsi:type="dcterms:W3CDTF">2020-01-23T20:26:00Z</dcterms:created>
  <dcterms:modified xsi:type="dcterms:W3CDTF">2022-06-28T04:31:00Z</dcterms:modified>
</cp:coreProperties>
</file>